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A9339" w14:textId="77777777" w:rsidR="0099645E" w:rsidRDefault="009964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101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70"/>
        <w:gridCol w:w="7454"/>
      </w:tblGrid>
      <w:tr w:rsidR="0099645E" w14:paraId="0AA0C69C" w14:textId="77777777">
        <w:trPr>
          <w:trHeight w:val="294"/>
        </w:trPr>
        <w:tc>
          <w:tcPr>
            <w:tcW w:w="2425" w:type="dxa"/>
          </w:tcPr>
          <w:p w14:paraId="12DE9CB8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TITLE</w:t>
            </w:r>
          </w:p>
        </w:tc>
        <w:tc>
          <w:tcPr>
            <w:tcW w:w="270" w:type="dxa"/>
          </w:tcPr>
          <w:p w14:paraId="012EFC5D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6DFA5872" w14:textId="77777777" w:rsidR="0099645E" w:rsidRPr="00C31B09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31B09">
              <w:rPr>
                <w:rFonts w:asciiTheme="minorHAnsi" w:hAnsiTheme="minorHAnsi" w:cstheme="minorHAnsi" w:hint="eastAsia"/>
                <w:sz w:val="22"/>
                <w:szCs w:val="22"/>
              </w:rPr>
              <w:t>ChinaContact</w:t>
            </w:r>
            <w:proofErr w:type="spellEnd"/>
            <w:r w:rsidRPr="00C31B09">
              <w:rPr>
                <w:rFonts w:asciiTheme="minorHAnsi" w:hAnsiTheme="minorHAnsi" w:cstheme="minorHAnsi" w:hint="eastAsia"/>
                <w:sz w:val="22"/>
                <w:szCs w:val="22"/>
              </w:rPr>
              <w:t xml:space="preserve"> Intern</w:t>
            </w:r>
          </w:p>
          <w:p w14:paraId="02943423" w14:textId="17493170" w:rsidR="00F6403D" w:rsidRPr="00C31B09" w:rsidRDefault="00F6403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9645E" w14:paraId="4C539195" w14:textId="77777777">
        <w:trPr>
          <w:trHeight w:val="267"/>
        </w:trPr>
        <w:tc>
          <w:tcPr>
            <w:tcW w:w="2425" w:type="dxa"/>
          </w:tcPr>
          <w:p w14:paraId="54F00DDF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APPLICABLE PERIOD</w:t>
            </w:r>
          </w:p>
        </w:tc>
        <w:tc>
          <w:tcPr>
            <w:tcW w:w="270" w:type="dxa"/>
          </w:tcPr>
          <w:p w14:paraId="1851023F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76CFEA46" w14:textId="57664808" w:rsidR="0099645E" w:rsidRPr="00C31B09" w:rsidRDefault="00C31B0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sz w:val="22"/>
                <w:szCs w:val="22"/>
              </w:rPr>
            </w:pPr>
            <w:r w:rsidRPr="00C31B09">
              <w:rPr>
                <w:rFonts w:ascii="Calibri" w:eastAsia="SimSun" w:hAnsi="Calibri" w:cs="Calibri"/>
                <w:sz w:val="22"/>
                <w:szCs w:val="22"/>
              </w:rPr>
              <w:t>From now u</w:t>
            </w:r>
            <w:r w:rsidR="00F6403D" w:rsidRPr="00C31B09">
              <w:rPr>
                <w:rFonts w:ascii="Calibri" w:eastAsia="SimSun" w:hAnsi="Calibri" w:cs="Calibri"/>
                <w:sz w:val="22"/>
                <w:szCs w:val="22"/>
              </w:rPr>
              <w:t>ntil filled</w:t>
            </w:r>
          </w:p>
          <w:p w14:paraId="215B72E5" w14:textId="77777777" w:rsidR="0099645E" w:rsidRPr="00C31B09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9645E" w14:paraId="3F8D23F1" w14:textId="77777777">
        <w:trPr>
          <w:trHeight w:val="2195"/>
        </w:trPr>
        <w:tc>
          <w:tcPr>
            <w:tcW w:w="2425" w:type="dxa"/>
          </w:tcPr>
          <w:p w14:paraId="3D04EB87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GENERAL DESCRIPTION</w:t>
            </w:r>
          </w:p>
        </w:tc>
        <w:tc>
          <w:tcPr>
            <w:tcW w:w="270" w:type="dxa"/>
          </w:tcPr>
          <w:p w14:paraId="00CC7130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45A07F42" w14:textId="5A6200E5" w:rsidR="0099645E" w:rsidRPr="00C31B09" w:rsidRDefault="00000000" w:rsidP="00C31B09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 xml:space="preserve">Responsibilities of </w:t>
            </w:r>
            <w:proofErr w:type="spellStart"/>
            <w:r w:rsidRPr="00F6403D">
              <w:rPr>
                <w:rFonts w:ascii="Calibri" w:eastAsia="SimSun" w:hAnsi="Calibri" w:cs="Calibri"/>
                <w:sz w:val="22"/>
              </w:rPr>
              <w:t>ChinaContact</w:t>
            </w:r>
            <w:proofErr w:type="spellEnd"/>
            <w:r w:rsidRPr="00F6403D">
              <w:rPr>
                <w:rFonts w:ascii="Calibri" w:eastAsia="SimSun" w:hAnsi="Calibri" w:cs="Calibri"/>
                <w:sz w:val="22"/>
              </w:rPr>
              <w:t xml:space="preserve"> Intern include, but are not limited to, the following:</w:t>
            </w:r>
          </w:p>
          <w:p w14:paraId="393ED32E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 xml:space="preserve">Assist in draft program schedule, calculate program </w:t>
            </w:r>
            <w:proofErr w:type="gramStart"/>
            <w:r w:rsidRPr="00F6403D">
              <w:rPr>
                <w:rFonts w:ascii="Calibri" w:eastAsia="SimSun" w:hAnsi="Calibri" w:cs="Calibri"/>
                <w:sz w:val="22"/>
              </w:rPr>
              <w:t>budget</w:t>
            </w:r>
            <w:proofErr w:type="gramEnd"/>
            <w:r w:rsidRPr="00F6403D">
              <w:rPr>
                <w:rFonts w:ascii="Calibri" w:eastAsia="SimSun" w:hAnsi="Calibri" w:cs="Calibri"/>
                <w:sz w:val="22"/>
              </w:rPr>
              <w:t xml:space="preserve"> </w:t>
            </w:r>
          </w:p>
          <w:p w14:paraId="3A385B23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 xml:space="preserve">Assist in managing airport pickups, transportation vehicles&amp; tickets booking, hotel booking, restaurants booking and order food for group </w:t>
            </w:r>
            <w:proofErr w:type="gramStart"/>
            <w:r w:rsidRPr="00F6403D">
              <w:rPr>
                <w:rFonts w:ascii="Calibri" w:eastAsia="SimSun" w:hAnsi="Calibri" w:cs="Calibri"/>
                <w:sz w:val="22"/>
              </w:rPr>
              <w:t>meals</w:t>
            </w:r>
            <w:proofErr w:type="gramEnd"/>
          </w:p>
          <w:p w14:paraId="1F0D15E0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 xml:space="preserve">Lead or accompany the groups to cultural, historical and professional sites in and out of </w:t>
            </w:r>
            <w:proofErr w:type="gramStart"/>
            <w:r w:rsidRPr="00F6403D">
              <w:rPr>
                <w:rFonts w:ascii="Calibri" w:eastAsia="SimSun" w:hAnsi="Calibri" w:cs="Calibri"/>
                <w:sz w:val="22"/>
              </w:rPr>
              <w:t>Beijing</w:t>
            </w:r>
            <w:proofErr w:type="gramEnd"/>
          </w:p>
          <w:p w14:paraId="540CE2C7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>Contact business companies for group visit</w:t>
            </w:r>
          </w:p>
          <w:p w14:paraId="0D64D32C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 xml:space="preserve">Prepare and collect evaluation form for each </w:t>
            </w:r>
            <w:proofErr w:type="gramStart"/>
            <w:r w:rsidRPr="00F6403D">
              <w:rPr>
                <w:rFonts w:ascii="Calibri" w:eastAsia="SimSun" w:hAnsi="Calibri" w:cs="Calibri"/>
                <w:sz w:val="22"/>
              </w:rPr>
              <w:t>group</w:t>
            </w:r>
            <w:proofErr w:type="gramEnd"/>
          </w:p>
          <w:p w14:paraId="70060185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>Record daily expenses for proper financial reporting</w:t>
            </w:r>
          </w:p>
          <w:p w14:paraId="3175308C" w14:textId="77777777" w:rsidR="0099645E" w:rsidRPr="00F6403D" w:rsidRDefault="00000000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>Filling all the documents of each program</w:t>
            </w:r>
          </w:p>
          <w:p w14:paraId="0EBCAC64" w14:textId="271D6596" w:rsidR="0099645E" w:rsidRDefault="00000000" w:rsidP="00F6403D">
            <w:pPr>
              <w:pStyle w:val="ListParagraph"/>
              <w:numPr>
                <w:ilvl w:val="0"/>
                <w:numId w:val="1"/>
              </w:numPr>
              <w:outlineLvl w:val="0"/>
              <w:rPr>
                <w:rFonts w:ascii="Calibri" w:eastAsia="SimSun" w:hAnsi="Calibri" w:cs="Calibri"/>
                <w:sz w:val="22"/>
              </w:rPr>
            </w:pPr>
            <w:r w:rsidRPr="00F6403D">
              <w:rPr>
                <w:rFonts w:ascii="Calibri" w:eastAsia="SimSun" w:hAnsi="Calibri" w:cs="Calibri"/>
                <w:sz w:val="22"/>
              </w:rPr>
              <w:t>Help with other department that may need assistance</w:t>
            </w:r>
          </w:p>
          <w:p w14:paraId="2DCEFD8A" w14:textId="77777777" w:rsidR="00F6403D" w:rsidRPr="00F6403D" w:rsidRDefault="00F6403D" w:rsidP="00F6403D">
            <w:pPr>
              <w:pStyle w:val="ListParagraph"/>
              <w:ind w:left="420"/>
              <w:outlineLvl w:val="0"/>
              <w:rPr>
                <w:rStyle w:val="normaltextrun"/>
                <w:rFonts w:ascii="Calibri" w:eastAsia="SimSun" w:hAnsi="Calibri" w:cs="Calibri"/>
                <w:sz w:val="22"/>
              </w:rPr>
            </w:pPr>
          </w:p>
          <w:p w14:paraId="772E1FF6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99645E" w14:paraId="34989BE2" w14:textId="77777777">
        <w:trPr>
          <w:trHeight w:val="2753"/>
        </w:trPr>
        <w:tc>
          <w:tcPr>
            <w:tcW w:w="2425" w:type="dxa"/>
          </w:tcPr>
          <w:p w14:paraId="24A8ACE5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DESIRED QUALIFICATIONS</w:t>
            </w:r>
          </w:p>
        </w:tc>
        <w:tc>
          <w:tcPr>
            <w:tcW w:w="270" w:type="dxa"/>
          </w:tcPr>
          <w:p w14:paraId="75FD8695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1A210794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>Fluent in both Chinese and English</w:t>
            </w:r>
          </w:p>
          <w:p w14:paraId="002C7F94" w14:textId="03BF494B" w:rsidR="0099645E" w:rsidRPr="00F6403D" w:rsidRDefault="00A57A02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Pursuing </w:t>
            </w:r>
            <w:r w:rsidR="00000000" w:rsidRPr="00F6403D">
              <w:rPr>
                <w:rFonts w:ascii="Calibri" w:hAnsi="Calibri" w:cs="Calibri"/>
                <w:sz w:val="22"/>
              </w:rPr>
              <w:t>Bachelor’s degree or above in tourism or related fields</w:t>
            </w:r>
          </w:p>
          <w:p w14:paraId="4626F6D4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>Detail-oriented</w:t>
            </w:r>
          </w:p>
          <w:p w14:paraId="5FD80758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>Knowledge of China tourism products</w:t>
            </w:r>
          </w:p>
          <w:p w14:paraId="7D9EAB82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>Strong leadership capabilities</w:t>
            </w:r>
          </w:p>
          <w:p w14:paraId="4B2693AF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>Good organizational and interpersonal skills</w:t>
            </w:r>
          </w:p>
          <w:p w14:paraId="21FC8B59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 xml:space="preserve">Experience in emergency management is highly </w:t>
            </w:r>
            <w:proofErr w:type="gramStart"/>
            <w:r w:rsidRPr="00F6403D">
              <w:rPr>
                <w:rFonts w:ascii="Calibri" w:hAnsi="Calibri" w:cs="Calibri"/>
                <w:sz w:val="22"/>
              </w:rPr>
              <w:t>preferable</w:t>
            </w:r>
            <w:proofErr w:type="gramEnd"/>
          </w:p>
          <w:p w14:paraId="707AA8F3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 xml:space="preserve">Ability to work under pressure and tight </w:t>
            </w:r>
            <w:proofErr w:type="gramStart"/>
            <w:r w:rsidRPr="00F6403D">
              <w:rPr>
                <w:rFonts w:ascii="Calibri" w:hAnsi="Calibri" w:cs="Calibri"/>
                <w:sz w:val="22"/>
              </w:rPr>
              <w:t>deadline</w:t>
            </w:r>
            <w:proofErr w:type="gramEnd"/>
          </w:p>
          <w:p w14:paraId="2CB06764" w14:textId="77777777" w:rsidR="0099645E" w:rsidRPr="00F6403D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</w:rPr>
            </w:pPr>
            <w:r w:rsidRPr="00F6403D">
              <w:rPr>
                <w:rFonts w:ascii="Calibri" w:hAnsi="Calibri" w:cs="Calibri"/>
                <w:sz w:val="22"/>
              </w:rPr>
              <w:t xml:space="preserve">UIBE junior/senior undergraduates or graduate students are </w:t>
            </w:r>
            <w:proofErr w:type="gramStart"/>
            <w:r w:rsidRPr="00F6403D">
              <w:rPr>
                <w:rFonts w:ascii="Calibri" w:hAnsi="Calibri" w:cs="Calibri"/>
                <w:sz w:val="22"/>
              </w:rPr>
              <w:t>preferred</w:t>
            </w:r>
            <w:proofErr w:type="gramEnd"/>
          </w:p>
          <w:p w14:paraId="067B3D93" w14:textId="77777777" w:rsidR="0099645E" w:rsidRDefault="0099645E">
            <w:pPr>
              <w:rPr>
                <w:rFonts w:ascii="Adobe Caslon Pro" w:hAnsi="Adobe Caslon Pro"/>
                <w:sz w:val="22"/>
              </w:rPr>
            </w:pPr>
          </w:p>
          <w:p w14:paraId="40F5E680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99645E" w14:paraId="18F4262E" w14:textId="77777777">
        <w:trPr>
          <w:trHeight w:val="563"/>
        </w:trPr>
        <w:tc>
          <w:tcPr>
            <w:tcW w:w="2425" w:type="dxa"/>
          </w:tcPr>
          <w:p w14:paraId="5DA10FB5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FULL/PART TIME</w:t>
            </w:r>
          </w:p>
        </w:tc>
        <w:tc>
          <w:tcPr>
            <w:tcW w:w="270" w:type="dxa"/>
          </w:tcPr>
          <w:p w14:paraId="06E46E18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0460524F" w14:textId="20C2E66B" w:rsidR="0099645E" w:rsidRPr="00C31B09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</w:pPr>
            <w:r w:rsidRPr="00C31B09">
              <w:rPr>
                <w:rFonts w:ascii="Calibri" w:hAnsi="Calibri" w:cs="Calibri"/>
                <w:sz w:val="22"/>
                <w:szCs w:val="22"/>
              </w:rPr>
              <w:t>Full / Part Time; Minimum</w:t>
            </w:r>
            <w:r w:rsidRPr="00C31B09"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C31B09">
              <w:rPr>
                <w:rStyle w:val="eop"/>
                <w:rFonts w:ascii="Calibri" w:hAnsi="Calibri" w:cs="Calibri"/>
                <w:color w:val="000000"/>
                <w:sz w:val="22"/>
                <w:szCs w:val="22"/>
                <w:u w:val="single"/>
              </w:rPr>
              <w:t>weekly</w:t>
            </w:r>
            <w:r w:rsidRPr="00C31B09"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  <w:t xml:space="preserve"> commitment: </w:t>
            </w:r>
            <w:r w:rsidRPr="00C31B09">
              <w:rPr>
                <w:rStyle w:val="eop"/>
                <w:rFonts w:ascii="Calibri" w:eastAsia="SimSun" w:hAnsi="Calibri" w:cs="Calibri"/>
                <w:color w:val="000000"/>
                <w:sz w:val="22"/>
                <w:szCs w:val="22"/>
              </w:rPr>
              <w:t>1</w:t>
            </w:r>
            <w:r w:rsidR="009E0711" w:rsidRPr="00C31B09">
              <w:rPr>
                <w:rStyle w:val="eop"/>
                <w:rFonts w:ascii="Calibri" w:eastAsia="SimSun" w:hAnsi="Calibri" w:cs="Calibri"/>
                <w:color w:val="000000"/>
                <w:sz w:val="22"/>
                <w:szCs w:val="22"/>
              </w:rPr>
              <w:t>6</w:t>
            </w:r>
            <w:r w:rsidRPr="00C31B09"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  <w:t xml:space="preserve"> hours </w:t>
            </w:r>
          </w:p>
          <w:p w14:paraId="7E424E07" w14:textId="77777777" w:rsidR="0099645E" w:rsidRPr="00C31B09" w:rsidRDefault="0099645E">
            <w:pPr>
              <w:pStyle w:val="ListParagraph"/>
              <w:ind w:left="0"/>
              <w:rPr>
                <w:rFonts w:ascii="Calibri" w:hAnsi="Calibri" w:cs="Calibri"/>
                <w:sz w:val="22"/>
                <w:szCs w:val="22"/>
              </w:rPr>
            </w:pPr>
          </w:p>
          <w:p w14:paraId="50B85EA0" w14:textId="77777777" w:rsidR="0099645E" w:rsidRPr="00C31B09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  <w:szCs w:val="22"/>
              </w:rPr>
            </w:pPr>
            <w:r w:rsidRPr="00C31B09">
              <w:rPr>
                <w:rFonts w:ascii="Calibri" w:hAnsi="Calibri" w:cs="Calibri"/>
                <w:sz w:val="22"/>
                <w:szCs w:val="22"/>
              </w:rPr>
              <w:t xml:space="preserve">Full / Part-time, to be determined in coordination with your </w:t>
            </w:r>
            <w:proofErr w:type="gramStart"/>
            <w:r w:rsidRPr="00C31B09">
              <w:rPr>
                <w:rFonts w:ascii="Calibri" w:hAnsi="Calibri" w:cs="Calibri"/>
                <w:sz w:val="22"/>
                <w:szCs w:val="22"/>
              </w:rPr>
              <w:t>supervisor</w:t>
            </w:r>
            <w:proofErr w:type="gramEnd"/>
          </w:p>
          <w:p w14:paraId="4C12F22C" w14:textId="77777777" w:rsidR="0099645E" w:rsidRPr="00C31B09" w:rsidRDefault="000000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sz w:val="22"/>
                <w:szCs w:val="22"/>
              </w:rPr>
            </w:pPr>
            <w:r w:rsidRPr="00C31B09">
              <w:rPr>
                <w:rFonts w:ascii="Calibri" w:hAnsi="Calibri" w:cs="Calibri"/>
                <w:sz w:val="22"/>
                <w:szCs w:val="22"/>
              </w:rPr>
              <w:t xml:space="preserve">Night and weekend work may be required during special </w:t>
            </w:r>
            <w:proofErr w:type="gramStart"/>
            <w:r w:rsidRPr="00C31B09">
              <w:rPr>
                <w:rFonts w:ascii="Calibri" w:hAnsi="Calibri" w:cs="Calibri"/>
                <w:sz w:val="22"/>
                <w:szCs w:val="22"/>
              </w:rPr>
              <w:t>events</w:t>
            </w:r>
            <w:proofErr w:type="gramEnd"/>
          </w:p>
          <w:p w14:paraId="0DE157DB" w14:textId="77777777" w:rsidR="0099645E" w:rsidRPr="00C31B09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99645E" w14:paraId="7EC3A7BC" w14:textId="77777777">
        <w:trPr>
          <w:trHeight w:val="267"/>
        </w:trPr>
        <w:tc>
          <w:tcPr>
            <w:tcW w:w="2425" w:type="dxa"/>
          </w:tcPr>
          <w:p w14:paraId="69698056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WORK LOCATION</w:t>
            </w:r>
          </w:p>
        </w:tc>
        <w:tc>
          <w:tcPr>
            <w:tcW w:w="270" w:type="dxa"/>
          </w:tcPr>
          <w:p w14:paraId="0F6D43FA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6DD59466" w14:textId="77777777" w:rsidR="0099645E" w:rsidRPr="00C31B09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C31B09">
              <w:rPr>
                <w:rFonts w:ascii="Calibri" w:hAnsi="Calibri" w:cs="Calibri"/>
                <w:sz w:val="22"/>
                <w:szCs w:val="22"/>
              </w:rPr>
              <w:t>TBC Office on 4</w:t>
            </w:r>
            <w:r w:rsidRPr="00C31B09">
              <w:rPr>
                <w:rFonts w:ascii="Calibri" w:hAnsi="Calibri" w:cs="Calibri"/>
                <w:sz w:val="22"/>
                <w:szCs w:val="22"/>
                <w:vertAlign w:val="superscript"/>
              </w:rPr>
              <w:t>th</w:t>
            </w:r>
            <w:r w:rsidRPr="00C31B09">
              <w:rPr>
                <w:rFonts w:ascii="Calibri" w:hAnsi="Calibri" w:cs="Calibri"/>
                <w:sz w:val="22"/>
                <w:szCs w:val="22"/>
              </w:rPr>
              <w:t xml:space="preserve"> Floor Ning Yuan Building UIBE </w:t>
            </w:r>
            <w:proofErr w:type="gramStart"/>
            <w:r w:rsidRPr="00C31B09">
              <w:rPr>
                <w:rFonts w:ascii="Calibri" w:hAnsi="Calibri" w:cs="Calibri"/>
                <w:sz w:val="22"/>
                <w:szCs w:val="22"/>
              </w:rPr>
              <w:t>campus</w:t>
            </w:r>
            <w:proofErr w:type="gramEnd"/>
          </w:p>
          <w:p w14:paraId="35AB114E" w14:textId="77777777" w:rsidR="0099645E" w:rsidRPr="00C31B09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9645E" w14:paraId="1E5DBEF1" w14:textId="77777777">
        <w:trPr>
          <w:trHeight w:val="267"/>
        </w:trPr>
        <w:tc>
          <w:tcPr>
            <w:tcW w:w="2425" w:type="dxa"/>
          </w:tcPr>
          <w:p w14:paraId="3306E5A9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REMUNERATION</w:t>
            </w:r>
          </w:p>
        </w:tc>
        <w:tc>
          <w:tcPr>
            <w:tcW w:w="270" w:type="dxa"/>
          </w:tcPr>
          <w:p w14:paraId="2AA562BB" w14:textId="77777777" w:rsidR="0099645E" w:rsidRPr="001145BD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7454" w:type="dxa"/>
          </w:tcPr>
          <w:p w14:paraId="25C96DB6" w14:textId="77777777" w:rsidR="0099645E" w:rsidRPr="001145BD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1145BD">
              <w:rPr>
                <w:rFonts w:ascii="Calibri" w:hAnsi="Calibri" w:cs="Calibri"/>
                <w:sz w:val="22"/>
                <w:szCs w:val="22"/>
              </w:rPr>
              <w:t>Compensation commensurate with experience</w:t>
            </w:r>
          </w:p>
          <w:p w14:paraId="3B82A76C" w14:textId="77777777" w:rsidR="0099645E" w:rsidRPr="001145BD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9645E" w14:paraId="042F8408" w14:textId="77777777">
        <w:trPr>
          <w:trHeight w:val="267"/>
        </w:trPr>
        <w:tc>
          <w:tcPr>
            <w:tcW w:w="2425" w:type="dxa"/>
          </w:tcPr>
          <w:p w14:paraId="0D72DBD3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ELIGIBILITY</w:t>
            </w:r>
          </w:p>
        </w:tc>
        <w:tc>
          <w:tcPr>
            <w:tcW w:w="270" w:type="dxa"/>
          </w:tcPr>
          <w:p w14:paraId="0A67F0F1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5093055F" w14:textId="77777777" w:rsidR="0099645E" w:rsidRPr="00C31B09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C31B09">
              <w:rPr>
                <w:rFonts w:ascii="Calibri" w:hAnsi="Calibri" w:cs="Calibri"/>
                <w:sz w:val="22"/>
                <w:szCs w:val="22"/>
              </w:rPr>
              <w:t>Currently enrolled UIBE students welcome</w:t>
            </w:r>
          </w:p>
          <w:p w14:paraId="3341F3B7" w14:textId="77777777" w:rsidR="0099645E" w:rsidRPr="00C31B09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9645E" w14:paraId="4E4239B7" w14:textId="77777777">
        <w:trPr>
          <w:trHeight w:val="267"/>
        </w:trPr>
        <w:tc>
          <w:tcPr>
            <w:tcW w:w="2425" w:type="dxa"/>
          </w:tcPr>
          <w:p w14:paraId="2DE8E480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APPLICATION DEADLINE</w:t>
            </w:r>
          </w:p>
          <w:p w14:paraId="5A92C1D0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</w:p>
          <w:p w14:paraId="4B22350F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HOW TO APPLY</w:t>
            </w:r>
          </w:p>
        </w:tc>
        <w:tc>
          <w:tcPr>
            <w:tcW w:w="270" w:type="dxa"/>
          </w:tcPr>
          <w:p w14:paraId="7A5A5AE2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775D9984" w14:textId="77777777" w:rsidR="0099645E" w:rsidRPr="00C31B09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  <w:p w14:paraId="5CD76240" w14:textId="5942C0EF" w:rsidR="0099645E" w:rsidRPr="00C31B09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C31B09">
              <w:rPr>
                <w:rFonts w:ascii="Calibri" w:hAnsi="Calibri" w:cs="Calibri"/>
                <w:sz w:val="22"/>
                <w:szCs w:val="22"/>
              </w:rPr>
              <w:t xml:space="preserve">Submit your resume/CV to </w:t>
            </w:r>
            <w:hyperlink r:id="rId10" w:history="1">
              <w:r w:rsidR="00F6403D" w:rsidRPr="00C31B09">
                <w:rPr>
                  <w:rStyle w:val="Hyperlink"/>
                  <w:rFonts w:ascii="Calibri" w:eastAsiaTheme="minorEastAsia" w:hAnsi="Calibri" w:cs="Calibri"/>
                  <w:sz w:val="22"/>
                  <w:szCs w:val="22"/>
                </w:rPr>
                <w:t>tbc</w:t>
              </w:r>
              <w:r w:rsidR="00F6403D" w:rsidRPr="00C31B09">
                <w:rPr>
                  <w:rStyle w:val="Hyperlink"/>
                  <w:rFonts w:ascii="Calibri" w:hAnsi="Calibri" w:cs="Calibri"/>
                  <w:sz w:val="22"/>
                  <w:szCs w:val="22"/>
                </w:rPr>
                <w:t>recruitment@thebeijingcenter.org</w:t>
              </w:r>
            </w:hyperlink>
            <w:r w:rsidRPr="00C31B0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4DE1107C" w14:textId="77777777" w:rsidR="0099645E" w:rsidRPr="00C31B09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9645E" w14:paraId="783CEE8F" w14:textId="77777777">
        <w:trPr>
          <w:trHeight w:val="267"/>
        </w:trPr>
        <w:tc>
          <w:tcPr>
            <w:tcW w:w="2425" w:type="dxa"/>
          </w:tcPr>
          <w:p w14:paraId="5DAD050F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NOTES</w:t>
            </w:r>
          </w:p>
        </w:tc>
        <w:tc>
          <w:tcPr>
            <w:tcW w:w="270" w:type="dxa"/>
          </w:tcPr>
          <w:p w14:paraId="51A7F9A6" w14:textId="77777777" w:rsidR="0099645E" w:rsidRDefault="0099645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</w:p>
        </w:tc>
        <w:tc>
          <w:tcPr>
            <w:tcW w:w="7454" w:type="dxa"/>
          </w:tcPr>
          <w:p w14:paraId="3421300B" w14:textId="77777777" w:rsidR="0099645E" w:rsidRDefault="0000000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5498D89D" w14:textId="77777777" w:rsidR="0099645E" w:rsidRDefault="0099645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sectPr w:rsidR="0099645E" w:rsidSect="00F6403D">
      <w:headerReference w:type="default" r:id="rId11"/>
      <w:footerReference w:type="default" r:id="rId12"/>
      <w:pgSz w:w="12240" w:h="15840"/>
      <w:pgMar w:top="1560" w:right="1080" w:bottom="993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5F9D4" w14:textId="77777777" w:rsidR="005C698A" w:rsidRDefault="005C698A">
      <w:r>
        <w:separator/>
      </w:r>
    </w:p>
  </w:endnote>
  <w:endnote w:type="continuationSeparator" w:id="0">
    <w:p w14:paraId="0FF23F93" w14:textId="77777777" w:rsidR="005C698A" w:rsidRDefault="005C6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obe Caslon Pro">
    <w:altName w:val="Palatino Linotype"/>
    <w:panose1 w:val="020B0604020202020204"/>
    <w:charset w:val="4D"/>
    <w:family w:val="roman"/>
    <w:pitch w:val="default"/>
    <w:sig w:usb0="00000000" w:usb1="00000000" w:usb2="00000000" w:usb3="00000000" w:csb0="000000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F6F7A" w14:textId="77777777" w:rsidR="0099645E" w:rsidRDefault="00000000">
    <w:pPr>
      <w:pStyle w:val="Footer"/>
      <w:rPr>
        <w:sz w:val="16"/>
        <w:szCs w:val="16"/>
      </w:rPr>
    </w:pPr>
    <w:r>
      <w:rPr>
        <w:sz w:val="16"/>
        <w:szCs w:val="16"/>
      </w:rPr>
      <w:t>©All rights reserved.  The Beijing Center for Chinese Stud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6329B" w14:textId="77777777" w:rsidR="005C698A" w:rsidRDefault="005C698A">
      <w:r>
        <w:separator/>
      </w:r>
    </w:p>
  </w:footnote>
  <w:footnote w:type="continuationSeparator" w:id="0">
    <w:p w14:paraId="7FF7F7C6" w14:textId="77777777" w:rsidR="005C698A" w:rsidRDefault="005C6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A2F82" w14:textId="77777777" w:rsidR="0099645E" w:rsidRDefault="00000000">
    <w:pPr>
      <w:pStyle w:val="Header"/>
      <w:jc w:val="center"/>
    </w:pPr>
    <w:r>
      <w:rPr>
        <w:noProof/>
      </w:rPr>
      <w:drawing>
        <wp:inline distT="0" distB="0" distL="0" distR="0" wp14:anchorId="1B86BD69" wp14:editId="1B1D1BD8">
          <wp:extent cx="1292225" cy="740410"/>
          <wp:effectExtent l="0" t="0" r="3175" b="2540"/>
          <wp:docPr id="13" name="图片 1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55" cy="7406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2CC6"/>
    <w:multiLevelType w:val="multilevel"/>
    <w:tmpl w:val="10542CC6"/>
    <w:lvl w:ilvl="0">
      <w:start w:val="1"/>
      <w:numFmt w:val="bullet"/>
      <w:lvlText w:val="-"/>
      <w:lvlJc w:val="left"/>
      <w:pPr>
        <w:ind w:left="420" w:hanging="420"/>
      </w:pPr>
      <w:rPr>
        <w:rFonts w:ascii="Courier New" w:hAnsi="Courier New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04A13FF"/>
    <w:multiLevelType w:val="multilevel"/>
    <w:tmpl w:val="404A13FF"/>
    <w:lvl w:ilvl="0">
      <w:start w:val="1"/>
      <w:numFmt w:val="bullet"/>
      <w:lvlText w:val="-"/>
      <w:lvlJc w:val="left"/>
      <w:pPr>
        <w:ind w:left="420" w:hanging="420"/>
      </w:pPr>
      <w:rPr>
        <w:rFonts w:ascii="Courier New" w:hAnsi="Courier New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112823221">
    <w:abstractNumId w:val="1"/>
  </w:num>
  <w:num w:numId="2" w16cid:durableId="98139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tjQ1szQzMjCxMDRT0lEKTi0uzszPAykwqgUAWt0ccSwAAAA="/>
    <w:docVar w:name="commondata" w:val="eyJoZGlkIjoiOGRkODUzMjJkNzU0OTVjYmQzZjM0ODE3NGVlZGQ0MWQifQ=="/>
  </w:docVars>
  <w:rsids>
    <w:rsidRoot w:val="00037144"/>
    <w:rsid w:val="00037144"/>
    <w:rsid w:val="0007485D"/>
    <w:rsid w:val="001145BD"/>
    <w:rsid w:val="00145845"/>
    <w:rsid w:val="001B7CCF"/>
    <w:rsid w:val="0023609D"/>
    <w:rsid w:val="002970BA"/>
    <w:rsid w:val="00426D2F"/>
    <w:rsid w:val="005C698A"/>
    <w:rsid w:val="005D531E"/>
    <w:rsid w:val="005F2D5C"/>
    <w:rsid w:val="006170C9"/>
    <w:rsid w:val="006508A3"/>
    <w:rsid w:val="0070314A"/>
    <w:rsid w:val="007C080B"/>
    <w:rsid w:val="008215C6"/>
    <w:rsid w:val="0083350B"/>
    <w:rsid w:val="00875A1A"/>
    <w:rsid w:val="008F18F8"/>
    <w:rsid w:val="0099645E"/>
    <w:rsid w:val="009E0711"/>
    <w:rsid w:val="00A57A02"/>
    <w:rsid w:val="00AB64CC"/>
    <w:rsid w:val="00AE2570"/>
    <w:rsid w:val="00B11CB4"/>
    <w:rsid w:val="00B2259F"/>
    <w:rsid w:val="00B42DF2"/>
    <w:rsid w:val="00BC55D1"/>
    <w:rsid w:val="00BF2C47"/>
    <w:rsid w:val="00C31B09"/>
    <w:rsid w:val="00CB0827"/>
    <w:rsid w:val="00CF1B73"/>
    <w:rsid w:val="00F13EB5"/>
    <w:rsid w:val="00F6403D"/>
    <w:rsid w:val="00FB7011"/>
    <w:rsid w:val="00FD47D8"/>
    <w:rsid w:val="0E00109B"/>
    <w:rsid w:val="38C7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4F0E04"/>
  <w15:docId w15:val="{70D11C8F-693B-4F39-9BA2-94366ECFA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640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bcrecruitment@thebeijingcent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2F2B937B4EB2204D89D913214274B5E5" ma:contentTypeVersion="16" ma:contentTypeDescription="新建文档。" ma:contentTypeScope="" ma:versionID="db377f0264bd31d4b8b9f691d4f1bfc1">
  <xsd:schema xmlns:xsd="http://www.w3.org/2001/XMLSchema" xmlns:xs="http://www.w3.org/2001/XMLSchema" xmlns:p="http://schemas.microsoft.com/office/2006/metadata/properties" xmlns:ns2="ce0fe8e2-cca4-46b1-9a62-12fad3794217" xmlns:ns3="acf678b4-69c1-4685-8b86-ebaea4f13273" targetNamespace="http://schemas.microsoft.com/office/2006/metadata/properties" ma:root="true" ma:fieldsID="a243666936acbb01d28eccee359172e3" ns2:_="" ns3:_="">
    <xsd:import namespace="ce0fe8e2-cca4-46b1-9a62-12fad3794217"/>
    <xsd:import namespace="acf678b4-69c1-4685-8b86-ebaea4f13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fe8e2-cca4-46b1-9a62-12fad37942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图像标记" ma:readOnly="false" ma:fieldId="{5cf76f15-5ced-4ddc-b409-7134ff3c332f}" ma:taxonomyMulti="true" ma:sspId="281280ce-4296-415a-9d29-6c5c4605b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f678b4-69c1-4685-8b86-ebaea4f13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b9cd481-62f7-4d37-8dd1-59c91337f39e}" ma:internalName="TaxCatchAll" ma:showField="CatchAllData" ma:web="acf678b4-69c1-4685-8b86-ebaea4f132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0fe8e2-cca4-46b1-9a62-12fad3794217">
      <Terms xmlns="http://schemas.microsoft.com/office/infopath/2007/PartnerControls"/>
    </lcf76f155ced4ddcb4097134ff3c332f>
    <TaxCatchAll xmlns="acf678b4-69c1-4685-8b86-ebaea4f1327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90563D-30B5-4C36-ADBD-26A8AED71D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0fe8e2-cca4-46b1-9a62-12fad3794217"/>
    <ds:schemaRef ds:uri="acf678b4-69c1-4685-8b86-ebaea4f13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35D1F1-644C-4E4C-8DED-3831264A9B85}">
  <ds:schemaRefs>
    <ds:schemaRef ds:uri="http://schemas.microsoft.com/office/2006/metadata/properties"/>
    <ds:schemaRef ds:uri="http://schemas.microsoft.com/office/infopath/2007/PartnerControls"/>
    <ds:schemaRef ds:uri="ce0fe8e2-cca4-46b1-9a62-12fad3794217"/>
    <ds:schemaRef ds:uri="acf678b4-69c1-4685-8b86-ebaea4f13273"/>
  </ds:schemaRefs>
</ds:datastoreItem>
</file>

<file path=customXml/itemProps3.xml><?xml version="1.0" encoding="utf-8"?>
<ds:datastoreItem xmlns:ds="http://schemas.openxmlformats.org/officeDocument/2006/customXml" ds:itemID="{2CEB8906-FBBA-437A-9A69-D626A535FD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Xi (席庆庆）</dc:creator>
  <cp:lastModifiedBy>Jessica Xi (席庆庆）</cp:lastModifiedBy>
  <cp:revision>46</cp:revision>
  <dcterms:created xsi:type="dcterms:W3CDTF">2022-12-12T03:01:00Z</dcterms:created>
  <dcterms:modified xsi:type="dcterms:W3CDTF">2023-03-21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B937B4EB2204D89D913214274B5E5</vt:lpwstr>
  </property>
  <property fmtid="{D5CDD505-2E9C-101B-9397-08002B2CF9AE}" pid="3" name="KSOProductBuildVer">
    <vt:lpwstr>2052-11.1.0.13703</vt:lpwstr>
  </property>
  <property fmtid="{D5CDD505-2E9C-101B-9397-08002B2CF9AE}" pid="4" name="ICV">
    <vt:lpwstr>2254AD37D6FE4AE3ACBB686B977206D5</vt:lpwstr>
  </property>
</Properties>
</file>